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Abu</w:t>
      </w:r>
      <w:r>
        <w:t xml:space="preserve"> </w:t>
      </w:r>
      <w:r>
        <w:t xml:space="preserve">Dhabi,</w:t>
      </w:r>
      <w:r>
        <w:t xml:space="preserve"> </w:t>
      </w:r>
      <w:r>
        <w:t xml:space="preserve">UAE</w:t>
      </w:r>
    </w:p>
    <w:bookmarkStart w:id="21" w:name="Xa941800dff1959f0d1c65d1a07853de35db21d1"/>
    <w:p>
      <w:pPr>
        <w:pStyle w:val="Heading1"/>
      </w:pPr>
      <w:r>
        <w:t xml:space="preserve">Internship Application Letter for Research Internship under Professor Supervis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r. [Professor's Full Name]</w:t>
      </w:r>
      <w:r>
        <w:br/>
      </w:r>
      <w:r>
        <w:t xml:space="preserve">Department of [Department Name, e.g., Computer Science, Environmental Engineering]</w:t>
      </w:r>
      <w:r>
        <w:br/>
      </w:r>
      <w:r>
        <w:t xml:space="preserve">Khalifa University</w:t>
      </w:r>
      <w:r>
        <w:br/>
      </w:r>
      <w:r>
        <w:t xml:space="preserve">Abu Dhabi, United Arab Emirates</w:t>
      </w:r>
      <w:r>
        <w:br/>
      </w:r>
      <w:r>
        <w:t xml:space="preserve">UAE</w:t>
      </w:r>
    </w:p>
    <w:bookmarkStart w:id="20" w:name="X57bc1f8b8791c18d314bfb7f9e0203d4ea69357"/>
    <w:p>
      <w:pPr>
        <w:pStyle w:val="Heading2"/>
      </w:pPr>
      <w:r>
        <w:t xml:space="preserve">Subject: Application for Research Internship under Your Supervision at Khalifa University, Abu Dhabi</w:t>
      </w:r>
    </w:p>
    <w:p>
      <w:pPr>
        <w:pStyle w:val="FirstParagraph"/>
      </w:pPr>
      <w:r>
        <w:t xml:space="preserve">Dear Dr. [Professor's Last Name],</w:t>
      </w:r>
    </w:p>
    <w:p>
      <w:pPr>
        <w:pStyle w:val="BodyText"/>
      </w:pPr>
      <w:r>
        <w:t xml:space="preserve">I am writing with profound enthusiasm to express my formal interest in a research internship opportunity within your esteemed department at Khalifa University, Abu Dhabi, United Arab Emirates. As a highly motivated and academically accomplished student pursuing my [Bachelor’s/Master’s] degree in [Your Field of Study] at [Your University], I have long admired the pioneering research conducted by you and your team in the field of [Mention Specific Research Area, e.g., Sustainable Energy Systems, Artificial Intelligence for Healthcare, Smart Urban Development]. Khalifa University's strategic location in Abu Dhabi—a vibrant hub of innovation aligned with the UAE's Vision 2030—makes it an unparalleled environment for cutting-edge academic exploration and practical application. This internship represents the pivotal next step in my academic journey toward contributing meaningfully to global knowledge, particularly within the dynamic context of the United Arab Emirates.</w:t>
      </w:r>
    </w:p>
    <w:p>
      <w:pPr>
        <w:pStyle w:val="BodyText"/>
      </w:pPr>
      <w:r>
        <w:t xml:space="preserve">My academic foundation, built upon a [GPA, e.g., 3.8/4.0] cumulative average and coursework including [Mention 2-3 Relevant Courses], has equipped me with robust theoretical knowledge and practical research skills directly applicable to your ongoing projects on [Reference a specific project/publication from the professor’s work, e.g., "AI-driven climate resilience models" or "Advanced Nanomaterials for Water Desalination"]. For instance, in my recent capstone project at [Your University], I designed and implemented a [Briefly describe relevant task, e.g., "machine learning algorithm to optimize solar panel efficiency"], achieving a [Quantifiable result, e.g., 15% improvement in predictive accuracy]. This experience honed my proficiency in [Mention specific tools/methods, e.g., Python, MATLAB, SEM analysis], which I am eager to apply under your mentorship. The opportunity to contribute to your research on [Reiterate Professor's Specific Research Topic] would not only deepen my technical expertise but also align with my aspiration to address sustainable challenges relevant to the United Arab Emirates' ambitious development goals.</w:t>
      </w:r>
    </w:p>
    <w:p>
      <w:pPr>
        <w:pStyle w:val="BodyText"/>
      </w:pPr>
      <w:r>
        <w:t xml:space="preserve">What particularly draws me to Khalifa University in Abu Dhabi is its unwavering commitment to becoming a global leader in research and innovation, deeply embedded within the UAE's national strategy. The university’s state-of-the-art facilities, such as the [Mention Specific Lab/Center, e.g., "Advanced Materials Research Centre" or "AI Innovation Hub"], coupled with its strategic partnerships across Abu Dhabi’s thriving ecosystem—from Masdar City to Tawazun Economic Zones—create an environment where theoretical research seamlessly translates into tangible societal impact. Abu Dhabi itself is not merely a location but a living laboratory for innovation, with initiatives like the Abu Dhabi Sustainability Week and the UAE Net Zero by 2050 Energy Strategy offering real-world contexts for my academic pursuits. I am eager to immerse myself in this unique environment, learning from your expertise while contributing fresh perspectives informed by international academic exposure.</w:t>
      </w:r>
    </w:p>
    <w:p>
      <w:pPr>
        <w:pStyle w:val="BodyText"/>
      </w:pPr>
      <w:r>
        <w:t xml:space="preserve">I understand that research excellence at Khalifa University is deeply intertwined with cultural respect and collaborative spirit—values central to the United Arab Emirates’ identity. Having studied [Mention any UAE-related coursework, cultural engagement, or language skills, e.g., "Middle Eastern Studies" or "Arabic language proficiency"] and respecting Emirati customs through prior interactions with Gulf-based scholars at international conferences, I am prepared to seamlessly integrate into your team. My ability to work effectively in multicultural settings—evidenced by my collaborative role in [Example Project] with peers from over 5 countries—ensures I will uphold the university’s ethos of inclusive, ethical scholarship. Furthermore, I am committed to adhering fully to Abu Dhabi's academic standards and contributing positively to the intellectual community at Khalifa University.</w:t>
      </w:r>
    </w:p>
    <w:p>
      <w:pPr>
        <w:pStyle w:val="BodyText"/>
      </w:pPr>
      <w:r>
        <w:t xml:space="preserve">My proposed internship timeline is flexible, aligning with your department’s academic calendar. I am prepared to commit [Specify Duration, e.g., "12 weeks"] from [Start Date] to [End Date], dedicating a minimum of 20 hours per week to research under your supervision. My immediate goal is to support your team in [Specific Task, e.g., "data analysis for the renewable energy storage project" or "literature review on AI ethics frameworks"], while developing skills in [Mention Skill, e.g., "high-performance computing" or "cross-cultural research management"]. I am confident that my proactive approach—demonstrated through [Example: publishing a conference paper, leading a student research group]—will allow me to deliver measurable value to your ongoing work. My resume, attached for your review, provides further detail on my qualifications and accomplishments.</w:t>
      </w:r>
    </w:p>
    <w:p>
      <w:pPr>
        <w:pStyle w:val="BodyText"/>
      </w:pPr>
      <w:r>
        <w:t xml:space="preserve">Abu Dhabi’s status as an international center for education and innovation makes it the ideal setting for this critical phase of my development. The United Arab Emirates’ global leadership in fostering educational excellence, particularly through institutions like Khalifa University, offers a unique platform to bridge academic rigor with real-world application. I am deeply inspired by the UAE’s vision to position itself as a hub for knowledge-based economies and wish to contribute actively toward this mission during my internship. Working under your guidance would provide me with the mentorship necessary to transition from a capable student into a responsible researcher who understands how academic inquiry can address complex challenges like climate adaptation or smart urbanization—issues of paramount importance to Abu Dhabi’s future.</w:t>
      </w:r>
    </w:p>
    <w:p>
      <w:pPr>
        <w:pStyle w:val="BodyText"/>
      </w:pPr>
      <w:r>
        <w:t xml:space="preserve">Thank you for considering my application for this invaluable Internship Application Letter opportunity. I am eager to discuss how my skills in [Reiterate Key Skill] and my dedication to advancing research aligned with Khalifa University's mission can support your team’s objectives. I have attached my curriculum vitae, academic transcripts, and a letter of recommendation from Professor [Name] at [University] for your convenience. I welcome the opportunity to arrange an interview at your earliest convenience and am available immediately upon receipt of a positive response.</w:t>
      </w:r>
    </w:p>
    <w:p>
      <w:pPr>
        <w:pStyle w:val="BodyText"/>
      </w:pPr>
      <w:r>
        <w:t xml:space="preserve">With profound respect and anticipation,</w:t>
      </w:r>
    </w:p>
    <w:p>
      <w:pPr>
        <w:pStyle w:val="BodyText"/>
      </w:pPr>
      <w:r>
        <w:t xml:space="preserve">[Your Full Name]</w:t>
      </w:r>
    </w:p>
    <w:p>
      <w:pPr>
        <w:pStyle w:val="BodyText"/>
      </w:pPr>
      <w:r>
        <w:rPr>
          <w:bCs/>
          <w:b/>
        </w:rPr>
        <w:t xml:space="preserve">Attachments:</w:t>
      </w:r>
      <w:r>
        <w:t xml:space="preserve"> </w:t>
      </w:r>
      <w:r>
        <w:t xml:space="preserve">Curriculum Vitae, Academic Transcripts, Letter of Recommendation</w:t>
      </w:r>
    </w:p>
    <w:p>
      <w:pPr>
        <w:pStyle w:val="BodyText"/>
      </w:pPr>
      <w:r>
        <w:t xml:space="preserve">Note: This document is intended for use in formal internship applications within the United Arab Emirates academic context, specifically targeting Abu Dhabi-based instit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Position - Abu Dhabi, UAE</dc:title>
  <dc:creator/>
  <dc:language>en</dc:language>
  <cp:keywords/>
  <dcterms:created xsi:type="dcterms:W3CDTF">2026-07-23T11:40:35Z</dcterms:created>
  <dcterms:modified xsi:type="dcterms:W3CDTF">2026-07-23T11:40:35Z</dcterms:modified>
</cp:coreProperties>
</file>

<file path=docProps/custom.xml><?xml version="1.0" encoding="utf-8"?>
<Properties xmlns="http://schemas.openxmlformats.org/officeDocument/2006/custom-properties" xmlns:vt="http://schemas.openxmlformats.org/officeDocument/2006/docPropsVTypes"/>
</file>